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B5CE5"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bookmarkStart w:id="0" w:name="_GoBack"/>
      <w:bookmarkEnd w:id="0"/>
    </w:p>
    <w:p w14:paraId="23A7C1BE"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5C055EF" w14:textId="77777777" w:rsidR="00FE53E5" w:rsidRPr="00F40CDC" w:rsidRDefault="00F40C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6EADAFB4"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83A6C3A"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456ACD6" w14:textId="77777777" w:rsidR="00FE53E5" w:rsidRPr="00F40CDC" w:rsidRDefault="00520D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40CDC">
        <w:rPr>
          <w:rFonts w:asciiTheme="majorBidi" w:eastAsia="Arial" w:hAnsiTheme="majorBidi" w:cstheme="majorBidi"/>
          <w:szCs w:val="32"/>
          <w:lang w:val="en-US" w:eastAsia="en-US" w:bidi="en-US"/>
        </w:rPr>
        <w:t>Contact Name</w:t>
      </w:r>
    </w:p>
    <w:p w14:paraId="5C315752" w14:textId="77777777" w:rsidR="00FE53E5" w:rsidRPr="00F40CDC" w:rsidRDefault="00520D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40CDC">
        <w:rPr>
          <w:rFonts w:asciiTheme="majorBidi" w:eastAsia="Arial" w:hAnsiTheme="majorBidi" w:cstheme="majorBidi"/>
          <w:szCs w:val="32"/>
          <w:lang w:val="en-US" w:eastAsia="en-US" w:bidi="en-US"/>
        </w:rPr>
        <w:t>Address</w:t>
      </w:r>
    </w:p>
    <w:p w14:paraId="6BEFCCDD" w14:textId="77777777" w:rsidR="00F40CDC" w:rsidRDefault="00520D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40CDC">
        <w:rPr>
          <w:rFonts w:asciiTheme="majorBidi" w:eastAsia="Arial" w:hAnsiTheme="majorBidi" w:cstheme="majorBidi"/>
          <w:szCs w:val="32"/>
          <w:lang w:val="en-US" w:eastAsia="en-US" w:bidi="en-US"/>
        </w:rPr>
        <w:t>Address2</w:t>
      </w:r>
    </w:p>
    <w:p w14:paraId="69931F96" w14:textId="77777777" w:rsidR="00FE53E5" w:rsidRPr="00F40CDC" w:rsidRDefault="00F40C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520D92" w:rsidRPr="00F40CDC">
        <w:rPr>
          <w:rFonts w:asciiTheme="majorBidi" w:eastAsia="Arial" w:hAnsiTheme="majorBidi" w:cstheme="majorBidi"/>
          <w:szCs w:val="32"/>
          <w:lang w:val="en-US" w:eastAsia="en-US" w:bidi="en-US"/>
        </w:rPr>
        <w:tab/>
      </w:r>
    </w:p>
    <w:p w14:paraId="4C2FAD82" w14:textId="77777777" w:rsidR="00FE53E5" w:rsidRPr="00F40CDC" w:rsidRDefault="00520D92" w:rsidP="00F40C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40CDC">
        <w:rPr>
          <w:rFonts w:asciiTheme="majorBidi" w:eastAsia="Arial" w:hAnsiTheme="majorBidi" w:cstheme="majorBidi"/>
          <w:szCs w:val="32"/>
          <w:lang w:val="en-US" w:eastAsia="en-US" w:bidi="en-US"/>
        </w:rPr>
        <w:t>City</w:t>
      </w:r>
      <w:r w:rsidR="00F40CDC" w:rsidRPr="00F40CDC">
        <w:rPr>
          <w:rFonts w:asciiTheme="majorBidi" w:eastAsia="Arial" w:hAnsiTheme="majorBidi" w:cstheme="majorBidi"/>
          <w:szCs w:val="32"/>
          <w:lang w:val="en-US" w:eastAsia="en-US" w:bidi="en-US"/>
        </w:rPr>
        <w:t xml:space="preserve"> </w:t>
      </w:r>
      <w:r w:rsidRPr="00F40CDC">
        <w:rPr>
          <w:rFonts w:asciiTheme="majorBidi" w:eastAsia="Arial" w:hAnsiTheme="majorBidi" w:cstheme="majorBidi"/>
          <w:szCs w:val="32"/>
          <w:lang w:val="en-US" w:eastAsia="en-US" w:bidi="en-US"/>
        </w:rPr>
        <w:t>/Province</w:t>
      </w:r>
    </w:p>
    <w:p w14:paraId="5C204345" w14:textId="77777777" w:rsidR="00FE53E5" w:rsidRPr="00F40CDC" w:rsidRDefault="00520D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40CDC">
        <w:rPr>
          <w:rFonts w:asciiTheme="majorBidi" w:eastAsia="Arial" w:hAnsiTheme="majorBidi" w:cstheme="majorBidi"/>
          <w:szCs w:val="32"/>
          <w:lang w:val="en-US" w:eastAsia="en-US" w:bidi="en-US"/>
        </w:rPr>
        <w:t>Postal Code</w:t>
      </w:r>
    </w:p>
    <w:p w14:paraId="5CC18F3F"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08A15448"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302B1351"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7F90D700" w14:textId="4BCBDCE5" w:rsidR="00FE53E5" w:rsidRPr="00F40CDC" w:rsidRDefault="00F40C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520D92" w:rsidRPr="00F40CDC">
        <w:rPr>
          <w:rFonts w:asciiTheme="majorBidi" w:eastAsia="Arial" w:hAnsiTheme="majorBidi" w:cstheme="majorBidi"/>
          <w:b/>
          <w:color w:val="000000"/>
          <w:szCs w:val="32"/>
          <w:lang w:val="en-US" w:eastAsia="en-US" w:bidi="en-US"/>
        </w:rPr>
        <w:t xml:space="preserve">: NOTICE </w:t>
      </w:r>
      <w:r w:rsidR="00183332">
        <w:rPr>
          <w:rFonts w:asciiTheme="majorBidi" w:eastAsia="Arial" w:hAnsiTheme="majorBidi" w:cstheme="majorBidi"/>
          <w:b/>
          <w:color w:val="000000"/>
          <w:szCs w:val="32"/>
          <w:lang w:val="en-US" w:eastAsia="en-US" w:bidi="en-US"/>
        </w:rPr>
        <w:t xml:space="preserve">OF IMMINENT </w:t>
      </w:r>
      <w:r w:rsidR="00520D92" w:rsidRPr="00F40CDC">
        <w:rPr>
          <w:rFonts w:asciiTheme="majorBidi" w:eastAsia="Arial" w:hAnsiTheme="majorBidi" w:cstheme="majorBidi"/>
          <w:b/>
          <w:color w:val="000000"/>
          <w:szCs w:val="32"/>
          <w:lang w:val="en-US" w:eastAsia="en-US" w:bidi="en-US"/>
        </w:rPr>
        <w:t>COLLECTION ON DELINQUENT ACCOUNT</w:t>
      </w:r>
    </w:p>
    <w:p w14:paraId="72950D43"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5B2AC3B1"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12A23CFD" w14:textId="77777777" w:rsidR="00FE53E5" w:rsidRPr="00F40CDC" w:rsidRDefault="00F40C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520D92" w:rsidRPr="00F40CDC">
        <w:rPr>
          <w:rFonts w:asciiTheme="majorBidi" w:eastAsia="Arial" w:hAnsiTheme="majorBidi" w:cstheme="majorBidi"/>
          <w:color w:val="000000"/>
          <w:szCs w:val="32"/>
          <w:lang w:val="en-US" w:eastAsia="en-US" w:bidi="en-US"/>
        </w:rPr>
        <w:t>T NAME],</w:t>
      </w:r>
    </w:p>
    <w:p w14:paraId="750A67A9" w14:textId="77777777" w:rsidR="00FE53E5" w:rsidRPr="00F40CDC"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B37AF9D" w14:textId="7C361B1B" w:rsidR="00FE53E5" w:rsidRPr="00F40CDC" w:rsidRDefault="000E2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We have been in contact with you several times over the past [NUMBER] months requesting an explanation as to why you have failed to make necessary payments on your account. However, you have not responded to any of our notices and we therefore must take further action.</w:t>
      </w:r>
      <w:r w:rsidR="00520D92" w:rsidRPr="00F40CDC">
        <w:rPr>
          <w:rFonts w:asciiTheme="majorBidi" w:eastAsia="Arial" w:hAnsiTheme="majorBidi" w:cstheme="majorBidi"/>
          <w:sz w:val="24"/>
          <w:szCs w:val="24"/>
          <w:lang w:val="en-US" w:eastAsia="en-US" w:bidi="en-US"/>
        </w:rPr>
        <w:t xml:space="preserve"> </w:t>
      </w:r>
      <w:r w:rsidR="007F145B">
        <w:rPr>
          <w:rFonts w:asciiTheme="majorBidi" w:eastAsia="Arial" w:hAnsiTheme="majorBidi" w:cstheme="majorBidi"/>
          <w:sz w:val="24"/>
          <w:szCs w:val="24"/>
          <w:lang w:val="en-US" w:eastAsia="en-US" w:bidi="en-US"/>
        </w:rPr>
        <w:t xml:space="preserve">Considering all interest charges, the amount due is </w:t>
      </w:r>
      <w:r w:rsidR="00520D92" w:rsidRPr="00F40CDC">
        <w:rPr>
          <w:rFonts w:asciiTheme="majorBidi" w:eastAsia="Arial" w:hAnsiTheme="majorBidi" w:cstheme="majorBidi"/>
          <w:sz w:val="24"/>
          <w:szCs w:val="24"/>
          <w:lang w:val="en-US" w:eastAsia="en-US" w:bidi="en-US"/>
        </w:rPr>
        <w:t>[AMOUNT].</w:t>
      </w:r>
    </w:p>
    <w:p w14:paraId="1258DF32" w14:textId="77777777" w:rsidR="00FE53E5" w:rsidRPr="00F40CDC" w:rsidRDefault="00FE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774DBD" w14:textId="77777777" w:rsidR="00FE53E5" w:rsidRPr="00F40CDC" w:rsidRDefault="00520D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0CDC">
        <w:rPr>
          <w:rFonts w:asciiTheme="majorBidi" w:eastAsia="Arial" w:hAnsiTheme="majorBidi" w:cstheme="majorBidi"/>
          <w:sz w:val="24"/>
          <w:szCs w:val="24"/>
          <w:lang w:val="en-US" w:eastAsia="en-US" w:bidi="en-US"/>
        </w:rPr>
        <w:t xml:space="preserve">Unfortunately, by ignoring these </w:t>
      </w:r>
      <w:r w:rsidRPr="000D7179">
        <w:rPr>
          <w:rFonts w:asciiTheme="majorBidi" w:eastAsia="Arial" w:hAnsiTheme="majorBidi" w:cstheme="majorBidi"/>
          <w:noProof/>
          <w:sz w:val="24"/>
          <w:szCs w:val="24"/>
          <w:lang w:val="en-US" w:eastAsia="en-US" w:bidi="en-US"/>
        </w:rPr>
        <w:t>warnings</w:t>
      </w:r>
      <w:r w:rsidR="000D7179">
        <w:rPr>
          <w:rFonts w:asciiTheme="majorBidi" w:eastAsia="Arial" w:hAnsiTheme="majorBidi" w:cstheme="majorBidi"/>
          <w:noProof/>
          <w:sz w:val="24"/>
          <w:szCs w:val="24"/>
          <w:lang w:val="en-US" w:eastAsia="en-US" w:bidi="en-US"/>
        </w:rPr>
        <w:t>,</w:t>
      </w:r>
      <w:r w:rsidRPr="00F40CDC">
        <w:rPr>
          <w:rFonts w:asciiTheme="majorBidi" w:eastAsia="Arial" w:hAnsiTheme="majorBidi" w:cstheme="majorBidi"/>
          <w:sz w:val="24"/>
          <w:szCs w:val="24"/>
          <w:lang w:val="en-US" w:eastAsia="en-US" w:bidi="en-US"/>
        </w:rPr>
        <w:t xml:space="preserve"> you are damaging the excellent credit record you had previously maintained with [COMPANY]. In addition, you are incurring additional expenses to yourself and to us.</w:t>
      </w:r>
    </w:p>
    <w:p w14:paraId="59EE3DED" w14:textId="77777777" w:rsidR="00FE53E5" w:rsidRPr="00F40CDC" w:rsidRDefault="00FE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AD369A" w14:textId="04C94908" w:rsidR="00FE53E5" w:rsidRPr="000E2372" w:rsidRDefault="000E2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E2372">
        <w:rPr>
          <w:rFonts w:asciiTheme="majorBidi" w:eastAsia="Arial" w:hAnsiTheme="majorBidi" w:cstheme="majorBidi"/>
          <w:sz w:val="24"/>
          <w:szCs w:val="24"/>
          <w:lang w:val="en-US" w:eastAsia="en-US" w:bidi="en-US"/>
        </w:rPr>
        <w:t xml:space="preserve">If you do not communicate with us within [NUMBER] days, it is with a heavy heart that we will have no other alternative but to turn your account over for collection. We apologise that it has come to this. </w:t>
      </w:r>
      <w:r w:rsidRPr="00F40CDC">
        <w:rPr>
          <w:rFonts w:asciiTheme="majorBidi" w:eastAsia="Arial" w:hAnsiTheme="majorBidi" w:cstheme="majorBidi"/>
          <w:sz w:val="24"/>
          <w:szCs w:val="24"/>
          <w:lang w:val="en-US" w:eastAsia="en-US" w:bidi="en-US"/>
        </w:rPr>
        <w:t>You can preserve your credit rating by remitting your che</w:t>
      </w:r>
      <w:r>
        <w:rPr>
          <w:rFonts w:asciiTheme="majorBidi" w:eastAsia="Arial" w:hAnsiTheme="majorBidi" w:cstheme="majorBidi"/>
          <w:sz w:val="24"/>
          <w:szCs w:val="24"/>
          <w:lang w:val="en-US" w:eastAsia="en-US" w:bidi="en-US"/>
        </w:rPr>
        <w:t>que</w:t>
      </w:r>
      <w:r w:rsidRPr="00F40CDC">
        <w:rPr>
          <w:rFonts w:asciiTheme="majorBidi" w:eastAsia="Arial" w:hAnsiTheme="majorBidi" w:cstheme="majorBidi"/>
          <w:sz w:val="24"/>
          <w:szCs w:val="24"/>
          <w:lang w:val="en-US" w:eastAsia="en-US" w:bidi="en-US"/>
        </w:rPr>
        <w:t xml:space="preserve"> today for the amount stated above.</w:t>
      </w:r>
    </w:p>
    <w:p w14:paraId="2F148318" w14:textId="77777777" w:rsidR="00FE53E5" w:rsidRPr="000E2372" w:rsidRDefault="00FE53E5" w:rsidP="000E23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40F5FEB2" w14:textId="77777777" w:rsidR="00FE53E5" w:rsidRPr="007219CF" w:rsidRDefault="00721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520D92" w:rsidRPr="007219CF">
        <w:rPr>
          <w:rFonts w:asciiTheme="majorBidi" w:eastAsia="Arial" w:hAnsiTheme="majorBidi" w:cstheme="majorBidi"/>
          <w:szCs w:val="32"/>
          <w:lang w:val="en-US" w:eastAsia="en-US" w:bidi="en-US"/>
        </w:rPr>
        <w:t>,</w:t>
      </w:r>
    </w:p>
    <w:p w14:paraId="3838B760" w14:textId="77777777" w:rsidR="00FE53E5"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2DFA701" w14:textId="77777777" w:rsidR="007219CF" w:rsidRPr="007219CF" w:rsidRDefault="00721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16B5FF" w14:textId="77777777" w:rsidR="00FE53E5" w:rsidRPr="007219CF" w:rsidRDefault="00520D92" w:rsidP="00721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7219CF">
        <w:rPr>
          <w:rFonts w:asciiTheme="majorBidi" w:eastAsia="Arial" w:hAnsiTheme="majorBidi" w:cstheme="majorBidi"/>
          <w:szCs w:val="32"/>
          <w:lang w:val="en-US" w:eastAsia="en-US" w:bidi="en-US"/>
        </w:rPr>
        <w:t>[NAME]</w:t>
      </w:r>
    </w:p>
    <w:p w14:paraId="4750A904" w14:textId="77777777" w:rsidR="00FE53E5" w:rsidRPr="007219CF" w:rsidRDefault="00520D92" w:rsidP="00721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sidRPr="007219CF">
        <w:rPr>
          <w:rFonts w:asciiTheme="majorBidi" w:eastAsia="Arial" w:hAnsiTheme="majorBidi" w:cstheme="majorBidi"/>
          <w:color w:val="000000"/>
          <w:szCs w:val="32"/>
          <w:lang w:val="en-US" w:eastAsia="en-US" w:bidi="en-US"/>
        </w:rPr>
        <w:t>[TITLE]</w:t>
      </w:r>
    </w:p>
    <w:p w14:paraId="7C70CCD3" w14:textId="77777777" w:rsidR="00FE53E5" w:rsidRPr="007219CF" w:rsidRDefault="00721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520D92" w:rsidRPr="007219CF">
        <w:rPr>
          <w:rFonts w:asciiTheme="majorBidi" w:eastAsia="Arial" w:hAnsiTheme="majorBidi" w:cstheme="majorBidi"/>
          <w:color w:val="000000"/>
          <w:szCs w:val="32"/>
          <w:lang w:val="en-US" w:eastAsia="en-US" w:bidi="en-US"/>
        </w:rPr>
        <w:t xml:space="preserve"> NUMBER]</w:t>
      </w:r>
    </w:p>
    <w:p w14:paraId="0E6EBAB5" w14:textId="77777777" w:rsidR="00FE53E5" w:rsidRPr="007219CF" w:rsidRDefault="007219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520D92" w:rsidRPr="007219CF">
        <w:rPr>
          <w:rFonts w:asciiTheme="majorBidi" w:eastAsia="Arial" w:hAnsiTheme="majorBidi" w:cstheme="majorBidi"/>
          <w:color w:val="000000"/>
          <w:szCs w:val="32"/>
          <w:lang w:val="en-US" w:eastAsia="en-US" w:bidi="en-US"/>
        </w:rPr>
        <w:t xml:space="preserve">] </w:t>
      </w:r>
    </w:p>
    <w:p w14:paraId="48FD7590" w14:textId="77777777" w:rsidR="00FE53E5" w:rsidRDefault="00FE53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FE53E5">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F249C" w14:textId="77777777" w:rsidR="00026FAF" w:rsidRDefault="00026FAF">
      <w:r>
        <w:separator/>
      </w:r>
    </w:p>
  </w:endnote>
  <w:endnote w:type="continuationSeparator" w:id="0">
    <w:p w14:paraId="5B2B9657" w14:textId="77777777" w:rsidR="00026FAF" w:rsidRDefault="00026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F5404" w14:textId="77777777" w:rsidR="00FE53E5" w:rsidRPr="007219CF" w:rsidRDefault="00520D9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7219CF">
      <w:rPr>
        <w:rFonts w:asciiTheme="majorBidi" w:eastAsia="Arial" w:hAnsiTheme="majorBidi" w:cstheme="majorBidi"/>
        <w:b/>
        <w:szCs w:val="36"/>
        <w:lang w:val="en-US" w:eastAsia="en-US" w:bidi="en-US"/>
      </w:rPr>
      <w:t xml:space="preserve">[YOUR COMPANY NAME] </w:t>
    </w:r>
  </w:p>
  <w:p w14:paraId="00B6EC95" w14:textId="77777777" w:rsidR="00FE53E5" w:rsidRPr="007219CF" w:rsidRDefault="00520D9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7219CF">
      <w:rPr>
        <w:rFonts w:asciiTheme="majorBidi" w:eastAsia="Arial" w:hAnsiTheme="majorBidi" w:cstheme="majorBidi"/>
        <w:szCs w:val="36"/>
        <w:lang w:val="en-US" w:eastAsia="en-US" w:bidi="en-US"/>
      </w:rPr>
      <w:t xml:space="preserve">[YOUR COMPLETE ADDRESS] </w:t>
    </w:r>
  </w:p>
  <w:p w14:paraId="049EBC6A" w14:textId="77777777" w:rsidR="00FE53E5" w:rsidRPr="007219CF" w:rsidRDefault="007219C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520D92" w:rsidRPr="007219CF">
      <w:rPr>
        <w:rFonts w:asciiTheme="majorBidi" w:eastAsia="Arial" w:hAnsiTheme="majorBidi" w:cstheme="majorBidi"/>
        <w:szCs w:val="36"/>
        <w:lang w:val="en-US" w:eastAsia="en-US" w:bidi="en-US"/>
      </w:rPr>
      <w:t>]</w:t>
    </w:r>
  </w:p>
  <w:p w14:paraId="58AEEF65" w14:textId="77777777" w:rsidR="00FE53E5" w:rsidRPr="007219CF" w:rsidRDefault="00520D9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7219CF">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C80EC" w14:textId="77777777" w:rsidR="00026FAF" w:rsidRDefault="00026FAF">
      <w:r>
        <w:separator/>
      </w:r>
    </w:p>
  </w:footnote>
  <w:footnote w:type="continuationSeparator" w:id="0">
    <w:p w14:paraId="4FAC572D" w14:textId="77777777" w:rsidR="00026FAF" w:rsidRDefault="00026F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xM7M0Mza2NDdT0lEKTi0uzszPAykwrgUAoRapVywAAAA="/>
    <w:docVar w:name="Description" w:val="Use this document to inform the recipient that there is a finite number of days before their account will be handed over for collection.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We have been in contact with you several times over the past [NUMBER] months requesting an explanation as to why you have failed to make necessary payments on your account. However, you have not responded to any of our notices and we therefore must take further action. Including the interests, the amount due is now [AMOUNT]._x000a_"/>
    <w:docVar w:name="Source" w:val="https://complaintwire.org"/>
    <w:docVar w:name="Tags" w:val="delinquent account, collection, document template, business documents, entrepreneurship, entrepreneur, collections, 10-day notice before collection on delinquent account template, 10-day notice before collection on delinquent account example"/>
  </w:docVars>
  <w:rsids>
    <w:rsidRoot w:val="00FE53E5"/>
    <w:rsid w:val="00026FAF"/>
    <w:rsid w:val="000D7179"/>
    <w:rsid w:val="000E2372"/>
    <w:rsid w:val="00183332"/>
    <w:rsid w:val="002B082E"/>
    <w:rsid w:val="0032000C"/>
    <w:rsid w:val="00520D92"/>
    <w:rsid w:val="00621A77"/>
    <w:rsid w:val="00717B27"/>
    <w:rsid w:val="007219CF"/>
    <w:rsid w:val="007C7367"/>
    <w:rsid w:val="007F145B"/>
    <w:rsid w:val="009605E6"/>
    <w:rsid w:val="00B33009"/>
    <w:rsid w:val="00BF17D3"/>
    <w:rsid w:val="00E04C69"/>
    <w:rsid w:val="00EC451D"/>
    <w:rsid w:val="00F40CDC"/>
    <w:rsid w:val="00F86F6D"/>
    <w:rsid w:val="00FE53E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11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70</Words>
  <Characters>881</Characters>
  <Application>Microsoft Office Word</Application>
  <DocSecurity>0</DocSecurity>
  <Lines>40</Lines>
  <Paragraphs>17</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12T08:06:00Z</dcterms:created>
  <dcterms:modified xsi:type="dcterms:W3CDTF">2019-10-21T19:06:00Z</dcterms:modified>
  <cp:category/>
</cp:coreProperties>
</file>